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CD0579" w14:textId="4E2CCBF8" w:rsidR="00C54A9B" w:rsidRPr="00E82E35" w:rsidRDefault="00765535" w:rsidP="00D16955">
      <w:pPr>
        <w:rPr>
          <w:b/>
          <w:bCs/>
          <w:sz w:val="28"/>
          <w:szCs w:val="28"/>
          <w:lang w:val="it-IT"/>
        </w:rPr>
      </w:pPr>
      <w:r w:rsidRPr="00E82E35">
        <w:rPr>
          <w:b/>
          <w:bCs/>
          <w:sz w:val="28"/>
          <w:szCs w:val="28"/>
          <w:lang w:val="it-IT"/>
        </w:rPr>
        <w:t xml:space="preserve">Come si muovono i taxi a New York? </w:t>
      </w:r>
    </w:p>
    <w:p w14:paraId="649D5FD3" w14:textId="47207C29" w:rsidR="00765535" w:rsidRPr="00765535" w:rsidRDefault="00765535" w:rsidP="00765535">
      <w:pPr>
        <w:rPr>
          <w:lang w:val="it-IT"/>
        </w:rPr>
      </w:pPr>
      <w:r w:rsidRPr="00765535">
        <w:rPr>
          <w:lang w:val="it-IT"/>
        </w:rPr>
        <w:t xml:space="preserve">In questo progetto svolgiamo un'analisi dei taxi a New York. In particolare, siamo curiosi di rispondere ad alcune specifiche </w:t>
      </w:r>
      <w:proofErr w:type="spellStart"/>
      <w:r w:rsidRPr="00765535">
        <w:rPr>
          <w:lang w:val="it-IT"/>
        </w:rPr>
        <w:t>Research</w:t>
      </w:r>
      <w:proofErr w:type="spellEnd"/>
      <w:r w:rsidRPr="00765535">
        <w:rPr>
          <w:lang w:val="it-IT"/>
        </w:rPr>
        <w:t xml:space="preserve"> </w:t>
      </w:r>
      <w:proofErr w:type="spellStart"/>
      <w:r w:rsidRPr="00765535">
        <w:rPr>
          <w:lang w:val="it-IT"/>
        </w:rPr>
        <w:t>Questions</w:t>
      </w:r>
      <w:proofErr w:type="spellEnd"/>
      <w:r w:rsidRPr="00765535">
        <w:rPr>
          <w:lang w:val="it-IT"/>
        </w:rPr>
        <w:t xml:space="preserve"> (RQ) che possono aiutare i tassisti a pianificare i loro spostamenti in città e ai clienti ad avere suggerimenti sulla convenienza </w:t>
      </w:r>
      <w:r w:rsidR="00E014A6">
        <w:rPr>
          <w:lang w:val="it-IT"/>
        </w:rPr>
        <w:t>dell’</w:t>
      </w:r>
      <w:r w:rsidRPr="00765535">
        <w:rPr>
          <w:lang w:val="it-IT"/>
        </w:rPr>
        <w:t>utilizzo di questo servizio.</w:t>
      </w:r>
    </w:p>
    <w:p w14:paraId="047207C9" w14:textId="60DEA932" w:rsidR="00765535" w:rsidRPr="00837DE9" w:rsidRDefault="00837DE9" w:rsidP="00765535">
      <w:pPr>
        <w:rPr>
          <w:lang w:val="it-IT"/>
        </w:rPr>
      </w:pPr>
      <w:r w:rsidRPr="00837DE9">
        <w:rPr>
          <w:lang w:val="it-IT"/>
        </w:rPr>
        <w:t>Per questo progetto utilizziamo i dati pubblici delle rotte dei Taxi a NYC</w:t>
      </w:r>
      <w:r w:rsidR="00E82E35">
        <w:rPr>
          <w:lang w:val="it-IT"/>
        </w:rPr>
        <w:t xml:space="preserve"> disponibili su </w:t>
      </w:r>
      <w:hyperlink r:id="rId5" w:history="1">
        <w:r w:rsidR="00E82E35" w:rsidRPr="00E82E35">
          <w:rPr>
            <w:rStyle w:val="Collegamentoipertestuale"/>
            <w:lang w:val="it-IT"/>
          </w:rPr>
          <w:t>https://www1.nyc.gov/site/tlc/about/tlc-trip-record-data.page</w:t>
        </w:r>
      </w:hyperlink>
      <w:r w:rsidRPr="00837DE9">
        <w:rPr>
          <w:lang w:val="it-IT"/>
        </w:rPr>
        <w:t xml:space="preserve">. </w:t>
      </w:r>
      <w:r w:rsidR="00E014A6">
        <w:rPr>
          <w:lang w:val="it-IT"/>
        </w:rPr>
        <w:br/>
      </w:r>
      <w:r w:rsidRPr="00837DE9">
        <w:rPr>
          <w:lang w:val="it-IT"/>
        </w:rPr>
        <w:t>Per rispondere alle RQ teniamo conto dei dati relativi a</w:t>
      </w:r>
      <w:r w:rsidR="00E82E35">
        <w:rPr>
          <w:lang w:val="it-IT"/>
        </w:rPr>
        <w:t>i</w:t>
      </w:r>
      <w:r w:rsidRPr="00837DE9">
        <w:rPr>
          <w:lang w:val="it-IT"/>
        </w:rPr>
        <w:t xml:space="preserve"> </w:t>
      </w:r>
      <w:r w:rsidR="00E82E35">
        <w:rPr>
          <w:lang w:val="it-IT"/>
        </w:rPr>
        <w:t xml:space="preserve">Yellow Taxi </w:t>
      </w:r>
      <w:r w:rsidRPr="00837DE9">
        <w:rPr>
          <w:lang w:val="it-IT"/>
        </w:rPr>
        <w:t>per l'anno 2020.</w:t>
      </w:r>
    </w:p>
    <w:p w14:paraId="210C10E2" w14:textId="1223F7AD" w:rsidR="00765535" w:rsidRPr="009D3735" w:rsidRDefault="00E82E35" w:rsidP="00765535">
      <w:pPr>
        <w:rPr>
          <w:b/>
          <w:bCs/>
          <w:lang w:val="it-IT"/>
        </w:rPr>
      </w:pPr>
      <w:r w:rsidRPr="009D3735">
        <w:rPr>
          <w:b/>
          <w:bCs/>
          <w:lang w:val="it-IT"/>
        </w:rPr>
        <w:t>Prima di iniziare</w:t>
      </w:r>
    </w:p>
    <w:p w14:paraId="6918590E" w14:textId="05832588" w:rsidR="00765535" w:rsidRPr="009D3735" w:rsidRDefault="00765535" w:rsidP="00765535">
      <w:pPr>
        <w:rPr>
          <w:lang w:val="it-IT"/>
        </w:rPr>
      </w:pPr>
      <w:r w:rsidRPr="00D16955">
        <w:rPr>
          <w:lang w:val="it-IT"/>
        </w:rPr>
        <w:t xml:space="preserve">1. </w:t>
      </w:r>
      <w:r w:rsidR="00E014A6" w:rsidRPr="00D16955">
        <w:rPr>
          <w:lang w:val="it-IT"/>
        </w:rPr>
        <w:t>Fare il d</w:t>
      </w:r>
      <w:r w:rsidRPr="00D16955">
        <w:rPr>
          <w:lang w:val="it-IT"/>
        </w:rPr>
        <w:t xml:space="preserve">ownload </w:t>
      </w:r>
      <w:r w:rsidR="00E014A6" w:rsidRPr="00D16955">
        <w:rPr>
          <w:lang w:val="it-IT"/>
        </w:rPr>
        <w:t xml:space="preserve">di </w:t>
      </w:r>
      <w:r w:rsidRPr="00D16955">
        <w:rPr>
          <w:lang w:val="it-IT"/>
        </w:rPr>
        <w:t xml:space="preserve">Yellow </w:t>
      </w:r>
      <w:r w:rsidR="009D3735" w:rsidRPr="00D16955">
        <w:rPr>
          <w:lang w:val="it-IT"/>
        </w:rPr>
        <w:t>Taxi Trip Records (CSV) 2020</w:t>
      </w:r>
      <w:r w:rsidRPr="00D16955">
        <w:rPr>
          <w:lang w:val="it-IT"/>
        </w:rPr>
        <w:t>.</w:t>
      </w:r>
      <w:r w:rsidR="009D3735" w:rsidRPr="00D16955">
        <w:rPr>
          <w:lang w:val="it-IT"/>
        </w:rPr>
        <w:t xml:space="preserve"> </w:t>
      </w:r>
      <w:r w:rsidR="009D3735" w:rsidRPr="009D3735">
        <w:rPr>
          <w:lang w:val="it-IT"/>
        </w:rPr>
        <w:t xml:space="preserve">Iniziate sul dataset di </w:t>
      </w:r>
      <w:proofErr w:type="spellStart"/>
      <w:r w:rsidR="009D3735" w:rsidRPr="009D3735">
        <w:rPr>
          <w:lang w:val="it-IT"/>
        </w:rPr>
        <w:t>January</w:t>
      </w:r>
      <w:proofErr w:type="spellEnd"/>
      <w:r w:rsidR="009D3735" w:rsidRPr="009D3735">
        <w:rPr>
          <w:lang w:val="it-IT"/>
        </w:rPr>
        <w:t>.</w:t>
      </w:r>
    </w:p>
    <w:p w14:paraId="661D60B9" w14:textId="09B7E6B5" w:rsidR="00765535" w:rsidRPr="00A15577" w:rsidRDefault="00765535" w:rsidP="00765535">
      <w:pPr>
        <w:rPr>
          <w:lang w:val="it-IT"/>
        </w:rPr>
      </w:pPr>
      <w:r w:rsidRPr="00A15577">
        <w:rPr>
          <w:lang w:val="it-IT"/>
        </w:rPr>
        <w:t xml:space="preserve">2. </w:t>
      </w:r>
      <w:r w:rsidR="00A15577" w:rsidRPr="00A15577">
        <w:rPr>
          <w:lang w:val="it-IT"/>
        </w:rPr>
        <w:t xml:space="preserve">A causa delle dimensioni dei file, vedrete che inserire tutti dati in memoria è difficile. Se siete in grado di caricare i dati in memoria, sarà difficile eseguire qualche analisi. Per questo motivo, prima di iniziare vi invitiamo a dare un'occhiata alle RQ e a pensare ad una strategia per trattare i dati. Come liberare la memoria: </w:t>
      </w:r>
      <w:hyperlink r:id="rId6" w:history="1">
        <w:r w:rsidRPr="00A15577">
          <w:rPr>
            <w:rStyle w:val="Collegamentoipertestuale"/>
            <w:lang w:val="it-IT"/>
          </w:rPr>
          <w:t>https://teamtreehouse.com/community/how-to-delete-a-variable-in-python</w:t>
        </w:r>
      </w:hyperlink>
    </w:p>
    <w:p w14:paraId="3B285E6C" w14:textId="7344DB3D" w:rsidR="00A15577" w:rsidRDefault="00A15577" w:rsidP="00765535">
      <w:pPr>
        <w:rPr>
          <w:lang w:val="it-IT"/>
        </w:rPr>
      </w:pPr>
      <w:r>
        <w:rPr>
          <w:lang w:val="it-IT"/>
        </w:rPr>
        <w:t xml:space="preserve">3. </w:t>
      </w:r>
      <w:r w:rsidRPr="00A15577">
        <w:rPr>
          <w:lang w:val="it-IT"/>
        </w:rPr>
        <w:t>Per poter effettuare l'analisi sulle borough (distretto) è necessario combinare i dati delle rotte dei taxi con il set di dati che si trova in taxi_zone_lookup.csv. Date un'occhiata qui:</w:t>
      </w:r>
      <w:r>
        <w:rPr>
          <w:lang w:val="it-IT"/>
        </w:rPr>
        <w:t xml:space="preserve"> </w:t>
      </w:r>
      <w:hyperlink r:id="rId7" w:history="1">
        <w:r w:rsidRPr="00A15577">
          <w:rPr>
            <w:rStyle w:val="Collegamentoipertestuale"/>
            <w:lang w:val="it-IT"/>
          </w:rPr>
          <w:t>https://pandas.pydata.org/pandas-docs/stable/user_guide/merging.html</w:t>
        </w:r>
      </w:hyperlink>
    </w:p>
    <w:p w14:paraId="00C9E8C5" w14:textId="4599C003" w:rsidR="00765535" w:rsidRPr="00A15577" w:rsidRDefault="00A15577" w:rsidP="00765535">
      <w:r w:rsidRPr="00A15577">
        <w:t xml:space="preserve">4. </w:t>
      </w:r>
      <w:proofErr w:type="spellStart"/>
      <w:r w:rsidRPr="00A15577">
        <w:t>Studiare</w:t>
      </w:r>
      <w:proofErr w:type="spellEnd"/>
      <w:r w:rsidRPr="00A15577">
        <w:t xml:space="preserve"> il </w:t>
      </w:r>
      <w:r w:rsidR="00765535" w:rsidRPr="00A15577">
        <w:t>dataset:</w:t>
      </w:r>
    </w:p>
    <w:p w14:paraId="5CF37E58" w14:textId="46922FF2" w:rsidR="00765535" w:rsidRPr="00932365" w:rsidRDefault="00095F89" w:rsidP="00932365">
      <w:pPr>
        <w:pStyle w:val="Paragrafoelenco"/>
        <w:numPr>
          <w:ilvl w:val="0"/>
          <w:numId w:val="1"/>
        </w:numPr>
        <w:rPr>
          <w:lang w:val="it-IT"/>
        </w:rPr>
      </w:pPr>
      <w:r w:rsidRPr="00932365">
        <w:rPr>
          <w:lang w:val="it-IT"/>
        </w:rPr>
        <w:t>Per capire in che cosa consi</w:t>
      </w:r>
      <w:r w:rsidR="00033502">
        <w:rPr>
          <w:lang w:val="it-IT"/>
        </w:rPr>
        <w:t>s</w:t>
      </w:r>
      <w:r w:rsidRPr="00932365">
        <w:rPr>
          <w:lang w:val="it-IT"/>
        </w:rPr>
        <w:t>tono i dati l</w:t>
      </w:r>
      <w:r w:rsidR="00A15577" w:rsidRPr="00932365">
        <w:rPr>
          <w:lang w:val="it-IT"/>
        </w:rPr>
        <w:t>eggete la leggenda</w:t>
      </w:r>
      <w:r w:rsidRPr="00932365">
        <w:rPr>
          <w:lang w:val="it-IT"/>
        </w:rPr>
        <w:t xml:space="preserve">: </w:t>
      </w:r>
      <w:hyperlink r:id="rId8" w:history="1">
        <w:r w:rsidRPr="00932365">
          <w:rPr>
            <w:rStyle w:val="Collegamentoipertestuale"/>
            <w:lang w:val="it-IT"/>
          </w:rPr>
          <w:t>https://www1.nyc.gov/assets/tlc/downloads/pdf/data_dictionary_trip_records_yellow.pdf</w:t>
        </w:r>
      </w:hyperlink>
    </w:p>
    <w:p w14:paraId="0442D954" w14:textId="57CCEDE4" w:rsidR="00765535" w:rsidRPr="00932365" w:rsidRDefault="00095F89" w:rsidP="00932365">
      <w:pPr>
        <w:pStyle w:val="Paragrafoelenco"/>
        <w:numPr>
          <w:ilvl w:val="0"/>
          <w:numId w:val="1"/>
        </w:numPr>
        <w:rPr>
          <w:lang w:val="it-IT"/>
        </w:rPr>
      </w:pPr>
      <w:r w:rsidRPr="00932365">
        <w:rPr>
          <w:lang w:val="it-IT"/>
        </w:rPr>
        <w:t xml:space="preserve">Leggete </w:t>
      </w:r>
      <w:r w:rsidR="00932365" w:rsidRPr="00932365">
        <w:rPr>
          <w:lang w:val="it-IT"/>
        </w:rPr>
        <w:t>qualche informazione su come funzionano i taxi a New York per poter fare osservazioni significative:</w:t>
      </w:r>
      <w:r w:rsidR="00932365">
        <w:rPr>
          <w:lang w:val="it-IT"/>
        </w:rPr>
        <w:t xml:space="preserve"> </w:t>
      </w:r>
      <w:hyperlink r:id="rId9" w:history="1">
        <w:r w:rsidR="00932365" w:rsidRPr="00F57E70">
          <w:rPr>
            <w:rStyle w:val="Collegamentoipertestuale"/>
            <w:lang w:val="it-IT"/>
          </w:rPr>
          <w:t>http://www.nyc.gov/assets/tlc/downloads/pdf/taxi_information.pdf</w:t>
        </w:r>
      </w:hyperlink>
    </w:p>
    <w:p w14:paraId="0E604438" w14:textId="126C576D" w:rsidR="00765535" w:rsidRPr="00932365" w:rsidRDefault="00A15577" w:rsidP="00765535">
      <w:pPr>
        <w:rPr>
          <w:lang w:val="it-IT"/>
        </w:rPr>
      </w:pPr>
      <w:r w:rsidRPr="00932365">
        <w:rPr>
          <w:lang w:val="it-IT"/>
        </w:rPr>
        <w:t xml:space="preserve">5. </w:t>
      </w:r>
      <w:r w:rsidR="00932365" w:rsidRPr="00932365">
        <w:rPr>
          <w:lang w:val="it-IT"/>
        </w:rPr>
        <w:t xml:space="preserve">Controllate per bene </w:t>
      </w:r>
      <w:r w:rsidR="00932365">
        <w:rPr>
          <w:lang w:val="it-IT"/>
        </w:rPr>
        <w:t>i</w:t>
      </w:r>
      <w:r w:rsidR="00932365" w:rsidRPr="00932365">
        <w:rPr>
          <w:lang w:val="it-IT"/>
        </w:rPr>
        <w:t xml:space="preserve"> dati. </w:t>
      </w:r>
      <w:r w:rsidR="00932365" w:rsidRPr="00D16955">
        <w:rPr>
          <w:lang w:val="it-IT"/>
        </w:rPr>
        <w:t xml:space="preserve">Bisogna cambiare qualcosa? </w:t>
      </w:r>
      <w:r w:rsidR="00932365">
        <w:rPr>
          <w:lang w:val="it-IT"/>
        </w:rPr>
        <w:t>P</w:t>
      </w:r>
      <w:r w:rsidR="00932365" w:rsidRPr="00932365">
        <w:rPr>
          <w:lang w:val="it-IT"/>
        </w:rPr>
        <w:t>er esempio: ci sono rotte con</w:t>
      </w:r>
      <w:r w:rsidR="00932365">
        <w:rPr>
          <w:lang w:val="it-IT"/>
        </w:rPr>
        <w:t xml:space="preserve"> </w:t>
      </w:r>
      <w:r w:rsidR="00932365" w:rsidRPr="00932365">
        <w:rPr>
          <w:lang w:val="it-IT"/>
        </w:rPr>
        <w:t xml:space="preserve">distanza pari a 0, hanno senso? </w:t>
      </w:r>
      <w:r w:rsidR="00765535" w:rsidRPr="00932365">
        <w:rPr>
          <w:lang w:val="it-IT"/>
        </w:rPr>
        <w:t>C</w:t>
      </w:r>
      <w:r w:rsidR="00932365" w:rsidRPr="00932365">
        <w:rPr>
          <w:lang w:val="it-IT"/>
        </w:rPr>
        <w:t>ontrollate se sono presenti val</w:t>
      </w:r>
      <w:r w:rsidR="00932365">
        <w:rPr>
          <w:lang w:val="it-IT"/>
        </w:rPr>
        <w:t>o</w:t>
      </w:r>
      <w:r w:rsidR="00932365" w:rsidRPr="00932365">
        <w:rPr>
          <w:lang w:val="it-IT"/>
        </w:rPr>
        <w:t xml:space="preserve">ri </w:t>
      </w:r>
      <w:proofErr w:type="spellStart"/>
      <w:r w:rsidR="00765535" w:rsidRPr="00932365">
        <w:rPr>
          <w:lang w:val="it-IT"/>
        </w:rPr>
        <w:t>NaN</w:t>
      </w:r>
      <w:proofErr w:type="spellEnd"/>
      <w:r w:rsidR="00932365" w:rsidRPr="00932365">
        <w:rPr>
          <w:lang w:val="it-IT"/>
        </w:rPr>
        <w:t xml:space="preserve"> e decidete c</w:t>
      </w:r>
      <w:r w:rsidR="00932365">
        <w:rPr>
          <w:lang w:val="it-IT"/>
        </w:rPr>
        <w:t>ome trattarli.</w:t>
      </w:r>
      <w:r w:rsidR="00033502">
        <w:rPr>
          <w:lang w:val="it-IT"/>
        </w:rPr>
        <w:t xml:space="preserve"> Ci sono informazioni inutili?</w:t>
      </w:r>
    </w:p>
    <w:p w14:paraId="1E25D3C4" w14:textId="3E99F9DF" w:rsidR="00765535" w:rsidRPr="00D16955" w:rsidRDefault="00033502" w:rsidP="00765535">
      <w:pPr>
        <w:rPr>
          <w:b/>
          <w:bCs/>
          <w:lang w:val="it-IT"/>
        </w:rPr>
      </w:pPr>
      <w:r w:rsidRPr="00D16955">
        <w:rPr>
          <w:b/>
          <w:bCs/>
          <w:lang w:val="it-IT"/>
        </w:rPr>
        <w:t>!!!</w:t>
      </w:r>
      <w:r w:rsidR="00932365" w:rsidRPr="00D16955">
        <w:rPr>
          <w:b/>
          <w:bCs/>
          <w:lang w:val="it-IT"/>
        </w:rPr>
        <w:t>Molto Importante!!!</w:t>
      </w:r>
    </w:p>
    <w:p w14:paraId="2C39BB41" w14:textId="75702308" w:rsidR="00765535" w:rsidRPr="00932365" w:rsidRDefault="00765535" w:rsidP="00765535">
      <w:pPr>
        <w:rPr>
          <w:lang w:val="it-IT"/>
        </w:rPr>
      </w:pPr>
      <w:r w:rsidRPr="00932365">
        <w:rPr>
          <w:lang w:val="it-IT"/>
        </w:rPr>
        <w:t xml:space="preserve">1. </w:t>
      </w:r>
      <w:r w:rsidR="00932365" w:rsidRPr="00932365">
        <w:rPr>
          <w:lang w:val="it-IT"/>
        </w:rPr>
        <w:t>Leggete tutte le RQ p</w:t>
      </w:r>
      <w:r w:rsidR="00932365">
        <w:rPr>
          <w:lang w:val="it-IT"/>
        </w:rPr>
        <w:t xml:space="preserve">rima di </w:t>
      </w:r>
      <w:proofErr w:type="spellStart"/>
      <w:r w:rsidR="00932365">
        <w:rPr>
          <w:lang w:val="it-IT"/>
        </w:rPr>
        <w:t>inziare</w:t>
      </w:r>
      <w:proofErr w:type="spellEnd"/>
      <w:r w:rsidR="00932365">
        <w:rPr>
          <w:lang w:val="it-IT"/>
        </w:rPr>
        <w:t xml:space="preserve"> a scrivere codice.</w:t>
      </w:r>
    </w:p>
    <w:p w14:paraId="1C6D4D7C" w14:textId="69BA674D" w:rsidR="00765535" w:rsidRPr="00BC46CD" w:rsidRDefault="00765535" w:rsidP="00765535">
      <w:pPr>
        <w:rPr>
          <w:lang w:val="it-IT"/>
        </w:rPr>
      </w:pPr>
      <w:r w:rsidRPr="00932365">
        <w:rPr>
          <w:lang w:val="it-IT"/>
        </w:rPr>
        <w:t xml:space="preserve">2. </w:t>
      </w:r>
      <w:r w:rsidR="00932365" w:rsidRPr="00932365">
        <w:rPr>
          <w:lang w:val="it-IT"/>
        </w:rPr>
        <w:t>Come ogni attività di analisi dei dati, non esiste un modo unico e corretto per rispondere alle RQ. Poiché i risultati che otterrete per ogni RQ possono dipendere dalle scelte che farete durante l'analisi, è molto importante (e necessario) che descriviate ogni singola decisione che prenderete e tutti i passi che farete.</w:t>
      </w:r>
    </w:p>
    <w:p w14:paraId="2416EA56" w14:textId="131BF04A" w:rsidR="00765535" w:rsidRPr="000405F8" w:rsidRDefault="000405F8" w:rsidP="00765535">
      <w:pPr>
        <w:rPr>
          <w:lang w:val="it-IT"/>
        </w:rPr>
      </w:pPr>
      <w:r>
        <w:rPr>
          <w:lang w:val="it-IT"/>
        </w:rPr>
        <w:t xml:space="preserve">3. </w:t>
      </w:r>
      <w:r w:rsidRPr="000405F8">
        <w:rPr>
          <w:lang w:val="it-IT"/>
        </w:rPr>
        <w:t xml:space="preserve">All'inizio della vostra analisi, </w:t>
      </w:r>
      <w:r w:rsidR="00BC46CD">
        <w:rPr>
          <w:lang w:val="it-IT"/>
        </w:rPr>
        <w:t>scegliete</w:t>
      </w:r>
      <w:r w:rsidRPr="000405F8">
        <w:rPr>
          <w:lang w:val="it-IT"/>
        </w:rPr>
        <w:t xml:space="preserve"> e indicate chiaramente quale borough considerate per la conduzione dell'analisi: il borough di partenza o quello di arrivo.</w:t>
      </w:r>
    </w:p>
    <w:p w14:paraId="0F350D64" w14:textId="03A22525" w:rsidR="00765535" w:rsidRDefault="00765535" w:rsidP="004472DF">
      <w:pPr>
        <w:rPr>
          <w:b/>
          <w:bCs/>
          <w:sz w:val="28"/>
          <w:szCs w:val="28"/>
          <w:lang w:val="it-IT"/>
        </w:rPr>
      </w:pPr>
      <w:proofErr w:type="spellStart"/>
      <w:r w:rsidRPr="00D16955">
        <w:rPr>
          <w:b/>
          <w:bCs/>
          <w:sz w:val="28"/>
          <w:szCs w:val="28"/>
          <w:lang w:val="it-IT"/>
        </w:rPr>
        <w:t>Research</w:t>
      </w:r>
      <w:proofErr w:type="spellEnd"/>
      <w:r w:rsidRPr="00D16955">
        <w:rPr>
          <w:b/>
          <w:bCs/>
          <w:sz w:val="28"/>
          <w:szCs w:val="28"/>
          <w:lang w:val="it-IT"/>
        </w:rPr>
        <w:t xml:space="preserve"> </w:t>
      </w:r>
      <w:proofErr w:type="spellStart"/>
      <w:r w:rsidRPr="00D16955">
        <w:rPr>
          <w:b/>
          <w:bCs/>
          <w:sz w:val="28"/>
          <w:szCs w:val="28"/>
          <w:lang w:val="it-IT"/>
        </w:rPr>
        <w:t>question</w:t>
      </w:r>
      <w:r w:rsidR="00AC1264">
        <w:rPr>
          <w:b/>
          <w:bCs/>
          <w:sz w:val="28"/>
          <w:szCs w:val="28"/>
          <w:lang w:val="it-IT"/>
        </w:rPr>
        <w:t>s</w:t>
      </w:r>
      <w:proofErr w:type="spellEnd"/>
    </w:p>
    <w:p w14:paraId="2171C26D" w14:textId="399EA428" w:rsidR="00AC1264" w:rsidRPr="00AC1264" w:rsidRDefault="00AC1264" w:rsidP="004472DF">
      <w:pPr>
        <w:rPr>
          <w:lang w:val="it-IT"/>
        </w:rPr>
      </w:pPr>
      <w:r w:rsidRPr="00AC1264">
        <w:rPr>
          <w:b/>
          <w:bCs/>
          <w:lang w:val="it-IT"/>
        </w:rPr>
        <w:t>RQ5</w:t>
      </w:r>
    </w:p>
    <w:p w14:paraId="44591E72" w14:textId="2F77025B" w:rsidR="00AC1264" w:rsidRDefault="00AC1264" w:rsidP="00AC1264">
      <w:r w:rsidRPr="00010655">
        <w:rPr>
          <w:lang w:val="it-IT"/>
        </w:rPr>
        <w:t xml:space="preserve">La tariffa </w:t>
      </w:r>
      <w:r>
        <w:rPr>
          <w:lang w:val="it-IT"/>
        </w:rPr>
        <w:t>al</w:t>
      </w:r>
      <w:r w:rsidRPr="00010655">
        <w:rPr>
          <w:lang w:val="it-IT"/>
        </w:rPr>
        <w:t xml:space="preserve"> miglio cambia attraverso i borough di New York? Vogliamo scoprire se le spese di un utente che usufruisce dei taxi in una zona sono diverse da quelle di chi li usa in un'altra.</w:t>
      </w:r>
      <w:r>
        <w:rPr>
          <w:lang w:val="it-IT"/>
        </w:rPr>
        <w:t xml:space="preserve"> </w:t>
      </w:r>
      <w:r w:rsidRPr="005C0446">
        <w:rPr>
          <w:lang w:val="it-IT"/>
        </w:rPr>
        <w:t xml:space="preserve">Considerando il </w:t>
      </w:r>
      <w:proofErr w:type="spellStart"/>
      <w:r w:rsidRPr="005C0446">
        <w:rPr>
          <w:lang w:val="it-IT"/>
        </w:rPr>
        <w:t>fare_amount</w:t>
      </w:r>
      <w:proofErr w:type="spellEnd"/>
      <w:r w:rsidRPr="005C0446">
        <w:rPr>
          <w:lang w:val="it-IT"/>
        </w:rPr>
        <w:t>:</w:t>
      </w:r>
    </w:p>
    <w:p w14:paraId="29F1CAB1" w14:textId="77777777" w:rsidR="00AC1264" w:rsidRPr="005C0446" w:rsidRDefault="00AC1264" w:rsidP="00AC1264">
      <w:pPr>
        <w:pStyle w:val="Paragrafoelenco"/>
        <w:numPr>
          <w:ilvl w:val="0"/>
          <w:numId w:val="2"/>
        </w:numPr>
        <w:rPr>
          <w:lang w:val="it-IT"/>
        </w:rPr>
      </w:pPr>
      <w:r w:rsidRPr="005C0446">
        <w:rPr>
          <w:lang w:val="it-IT"/>
        </w:rPr>
        <w:t>Calcolare il Prezzo al miglio (PM) per ogni corsa.</w:t>
      </w:r>
    </w:p>
    <w:p w14:paraId="4C8E7C3F" w14:textId="77777777" w:rsidR="00AC1264" w:rsidRDefault="00AC1264" w:rsidP="00AC1264">
      <w:pPr>
        <w:pStyle w:val="Paragrafoelenco"/>
        <w:numPr>
          <w:ilvl w:val="0"/>
          <w:numId w:val="2"/>
        </w:numPr>
        <w:rPr>
          <w:lang w:val="it-IT"/>
        </w:rPr>
      </w:pPr>
      <w:r w:rsidRPr="005C0446">
        <w:rPr>
          <w:lang w:val="it-IT"/>
        </w:rPr>
        <w:t xml:space="preserve">Calcolare la media e la deviazione standard della nuova variabile per ogni borough. Poi tracciate la distribuzione con un </w:t>
      </w:r>
      <w:proofErr w:type="spellStart"/>
      <w:r w:rsidRPr="005C0446">
        <w:rPr>
          <w:lang w:val="it-IT"/>
        </w:rPr>
        <w:t>boxplot</w:t>
      </w:r>
      <w:proofErr w:type="spellEnd"/>
      <w:r w:rsidRPr="005C0446">
        <w:rPr>
          <w:lang w:val="it-IT"/>
        </w:rPr>
        <w:t>.</w:t>
      </w:r>
    </w:p>
    <w:p w14:paraId="160C0148" w14:textId="372CCBAD" w:rsidR="00AC1264" w:rsidRPr="00AC1264" w:rsidRDefault="00AC1264" w:rsidP="00AC1264">
      <w:pPr>
        <w:ind w:left="360"/>
        <w:rPr>
          <w:lang w:val="it-IT"/>
        </w:rPr>
      </w:pPr>
      <w:r w:rsidRPr="00AC1264">
        <w:rPr>
          <w:lang w:val="it-IT"/>
        </w:rPr>
        <w:t>Il prezzo per miglio potrebbe dipendere dal traffico che il Taxi trova lunga la strada. Quindi, cerchiamo di mitigare questo effetto. È probabile che la durata del viaggio dica qualcosa sulla congestione della città, soprattutto se combinata con le distanze percorse. Potrebbe essere una buona idea ponderare il prezzo per miglio utilizzando il tempo necessario per completare il viaggio (T). Così, invece di PM, si può usare PMT=</w:t>
      </w:r>
      <m:oMath>
        <m:f>
          <m:fPr>
            <m:ctrlPr>
              <w:rPr>
                <w:rFonts w:ascii="Cambria Math" w:hAnsi="Cambria Math"/>
                <w:i/>
                <w:lang w:val="it-IT"/>
              </w:rPr>
            </m:ctrlPr>
          </m:fPr>
          <m:num>
            <m:r>
              <w:rPr>
                <w:rFonts w:ascii="Cambria Math" w:hAnsi="Cambria Math"/>
                <w:lang w:val="it-IT"/>
              </w:rPr>
              <m:t>PM</m:t>
            </m:r>
          </m:num>
          <m:den>
            <m:r>
              <w:rPr>
                <w:rFonts w:ascii="Cambria Math" w:hAnsi="Cambria Math"/>
                <w:lang w:val="it-IT"/>
              </w:rPr>
              <m:t>T</m:t>
            </m:r>
          </m:den>
        </m:f>
      </m:oMath>
      <w:r w:rsidRPr="00AC1264">
        <w:rPr>
          <w:lang w:val="it-IT"/>
        </w:rPr>
        <w:t>. Svolgere le stesse analisi fatte su PM ma su PMT e confrontare i risultati.</w:t>
      </w:r>
    </w:p>
    <w:p w14:paraId="51795945" w14:textId="0D58A5B9" w:rsidR="00765535" w:rsidRPr="00254A09" w:rsidRDefault="000B3FEC" w:rsidP="008E65E6">
      <w:pPr>
        <w:rPr>
          <w:lang w:val="it-IT"/>
        </w:rPr>
      </w:pPr>
      <w:r w:rsidRPr="00254A09">
        <w:rPr>
          <w:b/>
          <w:bCs/>
          <w:lang w:val="it-IT"/>
        </w:rPr>
        <w:lastRenderedPageBreak/>
        <w:t>Suggerimenti</w:t>
      </w:r>
    </w:p>
    <w:p w14:paraId="2C9B0E8F" w14:textId="77777777" w:rsidR="00732541" w:rsidRPr="00732541" w:rsidRDefault="00732541" w:rsidP="00732541">
      <w:pPr>
        <w:rPr>
          <w:lang w:val="it-IT"/>
        </w:rPr>
      </w:pPr>
      <w:r w:rsidRPr="00732541">
        <w:rPr>
          <w:lang w:val="it-IT"/>
        </w:rPr>
        <w:t>1. Concentratevi su un solo mese, eseguendo tutte le vostre analisi su un unico set di dati.</w:t>
      </w:r>
    </w:p>
    <w:p w14:paraId="538A5E16" w14:textId="28CD63F6" w:rsidR="00732541" w:rsidRPr="00732541" w:rsidRDefault="00732541" w:rsidP="00732541">
      <w:pPr>
        <w:rPr>
          <w:lang w:val="it-IT"/>
        </w:rPr>
      </w:pPr>
      <w:r w:rsidRPr="00732541">
        <w:rPr>
          <w:lang w:val="it-IT"/>
        </w:rPr>
        <w:t>2. Ripetere la stessa analisi negli altri mesi.</w:t>
      </w:r>
    </w:p>
    <w:p w14:paraId="39F53844" w14:textId="6D452B68" w:rsidR="00B36A4D" w:rsidRPr="00AD6807" w:rsidRDefault="00732541" w:rsidP="00AD6807">
      <w:pPr>
        <w:rPr>
          <w:lang w:val="it-IT"/>
        </w:rPr>
      </w:pPr>
      <w:r w:rsidRPr="00AD6807">
        <w:rPr>
          <w:lang w:val="it-IT"/>
        </w:rPr>
        <w:t>3. Combinate i risultati.</w:t>
      </w:r>
    </w:p>
    <w:sectPr w:rsidR="00B36A4D" w:rsidRPr="00AD6807" w:rsidSect="00D16955">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E4F14"/>
    <w:multiLevelType w:val="hybridMultilevel"/>
    <w:tmpl w:val="EC1A6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6E6185"/>
    <w:multiLevelType w:val="hybridMultilevel"/>
    <w:tmpl w:val="0082E3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0307A7D"/>
    <w:multiLevelType w:val="hybridMultilevel"/>
    <w:tmpl w:val="A81810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C723926"/>
    <w:multiLevelType w:val="hybridMultilevel"/>
    <w:tmpl w:val="49D86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37318160">
    <w:abstractNumId w:val="0"/>
  </w:num>
  <w:num w:numId="2" w16cid:durableId="1949727189">
    <w:abstractNumId w:val="2"/>
  </w:num>
  <w:num w:numId="3" w16cid:durableId="1712530103">
    <w:abstractNumId w:val="3"/>
  </w:num>
  <w:num w:numId="4" w16cid:durableId="993945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wMLYwMDMxNrA0M7NQ0lEKTi0uzszPAykwrAUAQKJWiywAAAA="/>
  </w:docVars>
  <w:rsids>
    <w:rsidRoot w:val="00653407"/>
    <w:rsid w:val="00010655"/>
    <w:rsid w:val="00033502"/>
    <w:rsid w:val="000405F8"/>
    <w:rsid w:val="00095F89"/>
    <w:rsid w:val="000B3FEC"/>
    <w:rsid w:val="001F500E"/>
    <w:rsid w:val="00254A09"/>
    <w:rsid w:val="003F4370"/>
    <w:rsid w:val="004472DF"/>
    <w:rsid w:val="0045674C"/>
    <w:rsid w:val="005C0446"/>
    <w:rsid w:val="00653407"/>
    <w:rsid w:val="00732541"/>
    <w:rsid w:val="00765535"/>
    <w:rsid w:val="007A7A80"/>
    <w:rsid w:val="00837DE9"/>
    <w:rsid w:val="0085233D"/>
    <w:rsid w:val="008E65E6"/>
    <w:rsid w:val="00925E94"/>
    <w:rsid w:val="00932365"/>
    <w:rsid w:val="009C70B6"/>
    <w:rsid w:val="009D3735"/>
    <w:rsid w:val="009F03A0"/>
    <w:rsid w:val="00A15577"/>
    <w:rsid w:val="00AC1264"/>
    <w:rsid w:val="00AD6807"/>
    <w:rsid w:val="00B05298"/>
    <w:rsid w:val="00B36A4D"/>
    <w:rsid w:val="00BC46CD"/>
    <w:rsid w:val="00C239D4"/>
    <w:rsid w:val="00C54A9B"/>
    <w:rsid w:val="00CB723F"/>
    <w:rsid w:val="00D16955"/>
    <w:rsid w:val="00E014A6"/>
    <w:rsid w:val="00E20175"/>
    <w:rsid w:val="00E82E35"/>
    <w:rsid w:val="00F3014B"/>
    <w:rsid w:val="00F76F2B"/>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3F728"/>
  <w15:chartTrackingRefBased/>
  <w15:docId w15:val="{2AD696E6-7894-4EEB-8ACD-EDBEC9644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styleId="Collegamentoipertestuale">
    <w:name w:val="Hyperlink"/>
    <w:basedOn w:val="Carpredefinitoparagrafo"/>
    <w:uiPriority w:val="99"/>
    <w:unhideWhenUsed/>
    <w:rsid w:val="00E82E35"/>
    <w:rPr>
      <w:color w:val="0563C1" w:themeColor="hyperlink"/>
      <w:u w:val="single"/>
    </w:rPr>
  </w:style>
  <w:style w:type="character" w:styleId="Menzionenonrisolta">
    <w:name w:val="Unresolved Mention"/>
    <w:basedOn w:val="Carpredefinitoparagrafo"/>
    <w:uiPriority w:val="99"/>
    <w:semiHidden/>
    <w:unhideWhenUsed/>
    <w:rsid w:val="00E82E35"/>
    <w:rPr>
      <w:color w:val="605E5C"/>
      <w:shd w:val="clear" w:color="auto" w:fill="E1DFDD"/>
    </w:rPr>
  </w:style>
  <w:style w:type="paragraph" w:styleId="Paragrafoelenco">
    <w:name w:val="List Paragraph"/>
    <w:basedOn w:val="Normale"/>
    <w:uiPriority w:val="34"/>
    <w:qFormat/>
    <w:rsid w:val="00932365"/>
    <w:pPr>
      <w:ind w:left="720"/>
      <w:contextualSpacing/>
    </w:pPr>
  </w:style>
  <w:style w:type="character" w:styleId="Collegamentovisitato">
    <w:name w:val="FollowedHyperlink"/>
    <w:basedOn w:val="Carpredefinitoparagrafo"/>
    <w:uiPriority w:val="99"/>
    <w:semiHidden/>
    <w:unhideWhenUsed/>
    <w:rsid w:val="001F500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1.nyc.gov/assets/tlc/downloads/pdf/data_dictionary_trip_records_yellow.pdf" TargetMode="External"/><Relationship Id="rId3" Type="http://schemas.openxmlformats.org/officeDocument/2006/relationships/settings" Target="settings.xml"/><Relationship Id="rId7" Type="http://schemas.openxmlformats.org/officeDocument/2006/relationships/hyperlink" Target="https://pandas.pydata.org/pandas-docs/stable/user_guide/merging.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amtreehouse.com/community/how-to-delete-a-variable-in-python" TargetMode="External"/><Relationship Id="rId11" Type="http://schemas.openxmlformats.org/officeDocument/2006/relationships/theme" Target="theme/theme1.xml"/><Relationship Id="rId5" Type="http://schemas.openxmlformats.org/officeDocument/2006/relationships/hyperlink" Target="https://www1.nyc.gov/site/tlc/about/tlc-trip-record-data.page"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yc.gov/assets/tlc/downloads/pdf/taxi_information.pdf"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19</TotalTime>
  <Pages>2</Pages>
  <Words>606</Words>
  <Characters>3456</Characters>
  <Application>Microsoft Office Word</Application>
  <DocSecurity>0</DocSecurity>
  <Lines>28</Lines>
  <Paragraphs>8</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rio Guarrasi</dc:creator>
  <cp:keywords/>
  <dc:description/>
  <cp:lastModifiedBy>Francesco Forlani</cp:lastModifiedBy>
  <cp:revision>2</cp:revision>
  <dcterms:created xsi:type="dcterms:W3CDTF">2022-09-02T14:15:00Z</dcterms:created>
  <dcterms:modified xsi:type="dcterms:W3CDTF">2022-09-02T14:15:00Z</dcterms:modified>
</cp:coreProperties>
</file>